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346FCB" w14:textId="5CE07D6C" w:rsidR="00CF5886" w:rsidRPr="00CE3D43" w:rsidRDefault="00CE3D43">
      <w:pPr>
        <w:rPr>
          <w:rFonts w:ascii="Bell MT" w:hAnsi="Bell MT"/>
        </w:rPr>
      </w:pPr>
      <w:r w:rsidRPr="00F474A0">
        <w:rPr>
          <w:rFonts w:ascii="Bell MT" w:hAnsi="Bell MT"/>
          <w:b/>
        </w:rPr>
        <w:t>Paper ID:</w:t>
      </w:r>
      <w:r w:rsidRPr="00CE3D43">
        <w:rPr>
          <w:rFonts w:ascii="Bell MT" w:hAnsi="Bell MT"/>
        </w:rPr>
        <w:t xml:space="preserve"> (to be assigned by the committee)</w:t>
      </w:r>
    </w:p>
    <w:p w14:paraId="25B1B489" w14:textId="77777777" w:rsidR="00CE3D43" w:rsidRPr="00CE3D43" w:rsidRDefault="00CE3D43">
      <w:pPr>
        <w:rPr>
          <w:rFonts w:ascii="Bell MT" w:hAnsi="Bell MT"/>
        </w:rPr>
      </w:pPr>
    </w:p>
    <w:p w14:paraId="2D67B3ED" w14:textId="77777777" w:rsidR="00CE3D43" w:rsidRDefault="00CE3D43" w:rsidP="00CE3D43">
      <w:pPr>
        <w:jc w:val="center"/>
        <w:rPr>
          <w:rFonts w:ascii="Bell MT" w:hAnsi="Bell MT"/>
          <w:b/>
          <w:sz w:val="28"/>
        </w:rPr>
      </w:pPr>
      <w:r w:rsidRPr="00F474A0">
        <w:rPr>
          <w:rFonts w:ascii="Bell MT" w:hAnsi="Bell MT"/>
          <w:b/>
          <w:sz w:val="32"/>
        </w:rPr>
        <w:t>Title (Font size 1</w:t>
      </w:r>
      <w:r w:rsidR="00F474A0">
        <w:rPr>
          <w:rFonts w:ascii="Bell MT" w:hAnsi="Bell MT"/>
          <w:b/>
          <w:sz w:val="32"/>
        </w:rPr>
        <w:t>6</w:t>
      </w:r>
      <w:r w:rsidRPr="00F474A0">
        <w:rPr>
          <w:rFonts w:ascii="Bell MT" w:hAnsi="Bell MT"/>
          <w:b/>
          <w:sz w:val="32"/>
        </w:rPr>
        <w:t>pt, Center)</w:t>
      </w:r>
    </w:p>
    <w:p w14:paraId="7E6E61DC" w14:textId="77777777" w:rsidR="00CE3D43" w:rsidRPr="00CE3D43" w:rsidRDefault="00CE3D43" w:rsidP="00CE3D43">
      <w:pPr>
        <w:jc w:val="center"/>
        <w:rPr>
          <w:rFonts w:ascii="Bell MT" w:hAnsi="Bell MT"/>
          <w:b/>
          <w:sz w:val="28"/>
        </w:rPr>
      </w:pPr>
    </w:p>
    <w:p w14:paraId="6BAD4229" w14:textId="77777777" w:rsidR="00CE3D43" w:rsidRPr="00CE3D43" w:rsidRDefault="00CE3D43" w:rsidP="00CE3D43">
      <w:pPr>
        <w:jc w:val="center"/>
        <w:rPr>
          <w:rFonts w:ascii="Bell MT" w:hAnsi="Bell MT"/>
        </w:rPr>
      </w:pPr>
      <w:r w:rsidRPr="00CE3D43">
        <w:rPr>
          <w:rFonts w:ascii="Bell MT" w:hAnsi="Bell MT"/>
        </w:rPr>
        <w:t>Author name</w:t>
      </w:r>
      <w:r w:rsidRPr="00CE3D43">
        <w:rPr>
          <w:rFonts w:ascii="Bell MT" w:hAnsi="Bell MT"/>
          <w:vertAlign w:val="superscript"/>
        </w:rPr>
        <w:t>1</w:t>
      </w:r>
      <w:r w:rsidRPr="00CE3D43">
        <w:rPr>
          <w:rFonts w:ascii="Bell MT" w:hAnsi="Bell MT"/>
        </w:rPr>
        <w:t xml:space="preserve"> (First name followed by middle and last name), author name</w:t>
      </w:r>
      <w:r w:rsidRPr="00CE3D43">
        <w:rPr>
          <w:rFonts w:ascii="Bell MT" w:hAnsi="Bell MT"/>
          <w:vertAlign w:val="superscript"/>
        </w:rPr>
        <w:t>2</w:t>
      </w:r>
      <w:r w:rsidRPr="00CE3D43">
        <w:rPr>
          <w:rFonts w:ascii="Bell MT" w:hAnsi="Bell MT"/>
        </w:rPr>
        <w:t>, author name</w:t>
      </w:r>
      <w:r w:rsidRPr="00CE3D43">
        <w:rPr>
          <w:rFonts w:ascii="Bell MT" w:hAnsi="Bell MT"/>
          <w:vertAlign w:val="superscript"/>
        </w:rPr>
        <w:t>3</w:t>
      </w:r>
      <w:r w:rsidRPr="00CE3D43">
        <w:rPr>
          <w:rFonts w:ascii="Bell MT" w:hAnsi="Bell MT"/>
        </w:rPr>
        <w:t>, ….</w:t>
      </w:r>
    </w:p>
    <w:p w14:paraId="70D007DE" w14:textId="77777777" w:rsidR="00CE3D43" w:rsidRPr="00CE3D43" w:rsidRDefault="00CE3D43" w:rsidP="00CE3D43">
      <w:pPr>
        <w:jc w:val="center"/>
        <w:rPr>
          <w:rFonts w:ascii="Bell MT" w:hAnsi="Bell MT"/>
        </w:rPr>
      </w:pPr>
      <w:r w:rsidRPr="00CE3D43">
        <w:rPr>
          <w:rFonts w:ascii="Bell MT" w:hAnsi="Bell MT"/>
          <w:vertAlign w:val="superscript"/>
        </w:rPr>
        <w:t>1</w:t>
      </w:r>
      <w:r w:rsidRPr="00CE3D43">
        <w:rPr>
          <w:rFonts w:ascii="Bell MT" w:hAnsi="Bell MT"/>
        </w:rPr>
        <w:t>Affiliation1, Mailing address1, email address1</w:t>
      </w:r>
    </w:p>
    <w:p w14:paraId="77CABBEB" w14:textId="77777777" w:rsidR="00CE3D43" w:rsidRPr="00CE3D43" w:rsidRDefault="00CE3D43" w:rsidP="00CE3D43">
      <w:pPr>
        <w:jc w:val="center"/>
        <w:rPr>
          <w:rFonts w:ascii="Bell MT" w:hAnsi="Bell MT"/>
        </w:rPr>
      </w:pPr>
      <w:r w:rsidRPr="00CE3D43">
        <w:rPr>
          <w:rFonts w:ascii="Bell MT" w:hAnsi="Bell MT"/>
          <w:vertAlign w:val="superscript"/>
        </w:rPr>
        <w:t>2</w:t>
      </w:r>
      <w:r w:rsidRPr="00CE3D43">
        <w:rPr>
          <w:rFonts w:ascii="Bell MT" w:hAnsi="Bell MT"/>
        </w:rPr>
        <w:t>Affiliation2, Mailing address2, email address2</w:t>
      </w:r>
    </w:p>
    <w:p w14:paraId="37981258" w14:textId="77777777" w:rsidR="00CE3D43" w:rsidRPr="00CE3D43" w:rsidRDefault="00CE3D43" w:rsidP="00CE3D43">
      <w:pPr>
        <w:jc w:val="center"/>
        <w:rPr>
          <w:rFonts w:ascii="Bell MT" w:hAnsi="Bell MT"/>
        </w:rPr>
      </w:pPr>
      <w:r w:rsidRPr="00CE3D43">
        <w:rPr>
          <w:rFonts w:ascii="Bell MT" w:hAnsi="Bell MT"/>
          <w:vertAlign w:val="superscript"/>
        </w:rPr>
        <w:t>3</w:t>
      </w:r>
      <w:r w:rsidRPr="00CE3D43">
        <w:rPr>
          <w:rFonts w:ascii="Bell MT" w:hAnsi="Bell MT"/>
        </w:rPr>
        <w:t>Affiliation2, Mailing address3, email address3</w:t>
      </w:r>
    </w:p>
    <w:p w14:paraId="60048A11" w14:textId="77777777" w:rsidR="00CE3D43" w:rsidRPr="00CE3D43" w:rsidRDefault="00CE3D43" w:rsidP="00CE3D43">
      <w:pPr>
        <w:jc w:val="center"/>
        <w:rPr>
          <w:rFonts w:ascii="Bell MT" w:hAnsi="Bell MT"/>
        </w:rPr>
      </w:pPr>
      <w:r w:rsidRPr="00CE3D43">
        <w:rPr>
          <w:rFonts w:ascii="Bell MT" w:hAnsi="Bell MT"/>
        </w:rPr>
        <w:t>Corresponding author’s email:</w:t>
      </w:r>
    </w:p>
    <w:p w14:paraId="29318EAF" w14:textId="77777777" w:rsidR="00CE3D43" w:rsidRDefault="00CE3D43" w:rsidP="00CE3D43">
      <w:pPr>
        <w:rPr>
          <w:rFonts w:ascii="Bell MT" w:hAnsi="Bell MT"/>
          <w:b/>
        </w:rPr>
      </w:pPr>
    </w:p>
    <w:p w14:paraId="6D3BA79D" w14:textId="77777777" w:rsidR="00CE3D43" w:rsidRPr="00CE3D43" w:rsidRDefault="00CE3D43" w:rsidP="00CE3D43">
      <w:pPr>
        <w:jc w:val="center"/>
        <w:rPr>
          <w:rFonts w:ascii="Bell MT" w:hAnsi="Bell MT"/>
          <w:b/>
        </w:rPr>
      </w:pPr>
      <w:r w:rsidRPr="00CE3D43">
        <w:rPr>
          <w:rFonts w:ascii="Bell MT" w:hAnsi="Bell MT"/>
          <w:b/>
        </w:rPr>
        <w:t>Abstract</w:t>
      </w:r>
    </w:p>
    <w:p w14:paraId="249A1C49" w14:textId="77777777" w:rsidR="00CE3D43" w:rsidRPr="00CE3D43" w:rsidRDefault="00CE3D43" w:rsidP="00CE3D43">
      <w:pPr>
        <w:spacing w:line="240" w:lineRule="auto"/>
        <w:jc w:val="both"/>
        <w:rPr>
          <w:rFonts w:ascii="Bell MT" w:hAnsi="Bell MT"/>
        </w:rPr>
      </w:pPr>
      <w:r w:rsidRPr="00CE3D43">
        <w:rPr>
          <w:rFonts w:ascii="Bell MT" w:hAnsi="Bell MT"/>
        </w:rPr>
        <w:t xml:space="preserve">Abstract should be written not more than 300 words. Abstract should concisely explain the research background, research objective(s), study area, data and methods used, results or findings, and conclusion(s). </w:t>
      </w:r>
      <w:r>
        <w:rPr>
          <w:rFonts w:ascii="Bell MT" w:hAnsi="Bell MT"/>
        </w:rPr>
        <w:t>Please do not refer or place any table or figure or reference in abstract. The font size is 11pt, single-spaces paragraph, and justify.</w:t>
      </w:r>
    </w:p>
    <w:p w14:paraId="473BE5E0" w14:textId="77777777" w:rsidR="00CE3D43" w:rsidRPr="00CE3D43" w:rsidRDefault="00CE3D43" w:rsidP="00CE3D43">
      <w:pPr>
        <w:rPr>
          <w:rFonts w:ascii="Bell MT" w:hAnsi="Bell MT"/>
        </w:rPr>
      </w:pPr>
      <w:r w:rsidRPr="00CE3D43">
        <w:rPr>
          <w:rFonts w:ascii="Bell MT" w:hAnsi="Bell MT"/>
          <w:b/>
        </w:rPr>
        <w:t>Keywords:</w:t>
      </w:r>
      <w:r w:rsidRPr="00CE3D43">
        <w:rPr>
          <w:rFonts w:ascii="Bell MT" w:hAnsi="Bell MT"/>
        </w:rPr>
        <w:t xml:space="preserve"> please provide</w:t>
      </w:r>
      <w:r w:rsidR="00F474A0">
        <w:rPr>
          <w:rFonts w:ascii="Bell MT" w:hAnsi="Bell MT"/>
        </w:rPr>
        <w:t>s</w:t>
      </w:r>
      <w:r w:rsidRPr="00CE3D43">
        <w:rPr>
          <w:rFonts w:ascii="Bell MT" w:hAnsi="Bell MT"/>
        </w:rPr>
        <w:t xml:space="preserve"> 3-6 keywords relevant to the abstract (please use comma to separate between keywords)</w:t>
      </w:r>
    </w:p>
    <w:p w14:paraId="5FEE958B" w14:textId="77777777" w:rsidR="00CE3D43" w:rsidRDefault="00CE3D43" w:rsidP="00CE3D43">
      <w:pPr>
        <w:rPr>
          <w:rFonts w:ascii="Bell MT" w:hAnsi="Bell MT"/>
        </w:rPr>
      </w:pPr>
    </w:p>
    <w:p w14:paraId="5EEBE729" w14:textId="2B387838" w:rsidR="00CE3D43" w:rsidRDefault="00CE3D43" w:rsidP="00CE3D43">
      <w:pPr>
        <w:rPr>
          <w:rFonts w:ascii="Bell MT" w:hAnsi="Bell MT"/>
          <w:b/>
        </w:rPr>
      </w:pPr>
      <w:r w:rsidRPr="00F474A0">
        <w:rPr>
          <w:rFonts w:ascii="Bell MT" w:hAnsi="Bell MT"/>
          <w:b/>
        </w:rPr>
        <w:t xml:space="preserve">Intended presentation type (Oral or Poster): </w:t>
      </w:r>
      <w:r w:rsidR="00F474A0">
        <w:rPr>
          <w:rFonts w:ascii="Bell MT" w:hAnsi="Bell MT"/>
          <w:b/>
        </w:rPr>
        <w:t>……</w:t>
      </w:r>
      <w:proofErr w:type="gramStart"/>
      <w:r w:rsidR="00F474A0">
        <w:rPr>
          <w:rFonts w:ascii="Bell MT" w:hAnsi="Bell MT"/>
          <w:b/>
        </w:rPr>
        <w:t>…..</w:t>
      </w:r>
      <w:proofErr w:type="gramEnd"/>
    </w:p>
    <w:p w14:paraId="3068C9F9" w14:textId="427AA8D3" w:rsidR="009D7289" w:rsidRDefault="009D7289" w:rsidP="00CE3D43">
      <w:pPr>
        <w:rPr>
          <w:rFonts w:ascii="Bell MT" w:hAnsi="Bell MT"/>
          <w:b/>
        </w:rPr>
      </w:pPr>
      <w:r w:rsidRPr="00F474A0">
        <w:rPr>
          <w:rFonts w:ascii="Bell MT" w:hAnsi="Bell MT"/>
          <w:b/>
        </w:rPr>
        <w:t xml:space="preserve">Intended </w:t>
      </w:r>
      <w:r>
        <w:rPr>
          <w:rFonts w:ascii="Bell MT" w:hAnsi="Bell MT"/>
          <w:b/>
        </w:rPr>
        <w:t>for Student Paper/Poster Award (YES/NO</w:t>
      </w:r>
      <w:r w:rsidRPr="00F474A0">
        <w:rPr>
          <w:rFonts w:ascii="Bell MT" w:hAnsi="Bell MT"/>
          <w:b/>
        </w:rPr>
        <w:t xml:space="preserve">): </w:t>
      </w:r>
      <w:r>
        <w:rPr>
          <w:rFonts w:ascii="Bell MT" w:hAnsi="Bell MT"/>
          <w:b/>
        </w:rPr>
        <w:t>……</w:t>
      </w:r>
      <w:proofErr w:type="gramStart"/>
      <w:r>
        <w:rPr>
          <w:rFonts w:ascii="Bell MT" w:hAnsi="Bell MT"/>
          <w:b/>
        </w:rPr>
        <w:t>…..</w:t>
      </w:r>
      <w:proofErr w:type="gramEnd"/>
    </w:p>
    <w:p w14:paraId="1B0FFECA" w14:textId="77777777" w:rsidR="00F474A0" w:rsidRPr="00F474A0" w:rsidRDefault="00F474A0" w:rsidP="00CE3D43">
      <w:pPr>
        <w:rPr>
          <w:rFonts w:ascii="Bell MT" w:hAnsi="Bell MT"/>
          <w:b/>
          <w:u w:val="single"/>
        </w:rPr>
      </w:pPr>
      <w:r>
        <w:rPr>
          <w:rFonts w:ascii="Bell MT" w:hAnsi="Bell MT"/>
          <w:b/>
        </w:rPr>
        <w:t>Please note that both oral and poster presentation must be presented in the symposium to be included in the symposium’s proceedings.</w:t>
      </w:r>
      <w:bookmarkStart w:id="0" w:name="_GoBack"/>
      <w:bookmarkEnd w:id="0"/>
    </w:p>
    <w:p w14:paraId="4FAE5EA1" w14:textId="77777777" w:rsidR="00CE3D43" w:rsidRPr="00CE3D43" w:rsidRDefault="00CE3D43">
      <w:pPr>
        <w:rPr>
          <w:rFonts w:ascii="Bell MT" w:hAnsi="Bell MT"/>
        </w:rPr>
      </w:pPr>
    </w:p>
    <w:sectPr w:rsidR="00CE3D43" w:rsidRPr="00CE3D43" w:rsidSect="00F474A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DYFYnNTMwMDSyUdpeDU4uLM/DyQAsNaAFs3GTwsAAAA"/>
  </w:docVars>
  <w:rsids>
    <w:rsidRoot w:val="00CE3D43"/>
    <w:rsid w:val="000F741B"/>
    <w:rsid w:val="001F7B33"/>
    <w:rsid w:val="009D7289"/>
    <w:rsid w:val="00AF6F41"/>
    <w:rsid w:val="00CE3D43"/>
    <w:rsid w:val="00CF67AA"/>
    <w:rsid w:val="00F474A0"/>
    <w:rsid w:val="00FA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92BF3"/>
  <w15:chartTrackingRefBased/>
  <w15:docId w15:val="{8B3793B4-6C44-4173-87F2-5801523CD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eenoui</dc:creator>
  <cp:keywords/>
  <dc:description/>
  <cp:lastModifiedBy>Sanjiwana Arjasakusuma</cp:lastModifiedBy>
  <cp:revision>2</cp:revision>
  <dcterms:created xsi:type="dcterms:W3CDTF">2017-06-13T14:08:00Z</dcterms:created>
  <dcterms:modified xsi:type="dcterms:W3CDTF">2019-04-07T12:25:00Z</dcterms:modified>
</cp:coreProperties>
</file>